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5946074A" w:rsidR="00926CFD" w:rsidRDefault="003B63F4" w:rsidP="00926CFD">
      <w:pPr>
        <w:pStyle w:val="a4"/>
      </w:pPr>
      <w:r>
        <w:t>&lt;</w:t>
      </w:r>
      <w:r w:rsidR="00A749EF">
        <w:t>Group 98</w:t>
      </w:r>
      <w:r>
        <w:t>&gt;</w:t>
      </w:r>
    </w:p>
    <w:p w14:paraId="445CC18C" w14:textId="77777777" w:rsidR="00870DE4" w:rsidRPr="00DB7E28" w:rsidRDefault="00870DE4" w:rsidP="00870DE4">
      <w:pPr>
        <w:rPr>
          <w:sz w:val="44"/>
          <w:szCs w:val="44"/>
        </w:rPr>
      </w:pPr>
      <w:r w:rsidRPr="00DB7E28">
        <w:rPr>
          <w:sz w:val="44"/>
          <w:szCs w:val="44"/>
        </w:rPr>
        <w:t>s5228571 Jaeseok Kim</w:t>
      </w:r>
    </w:p>
    <w:p w14:paraId="3579E26A" w14:textId="77777777" w:rsidR="00870DE4" w:rsidRPr="00DB7E28" w:rsidRDefault="00870DE4" w:rsidP="00870DE4">
      <w:pPr>
        <w:rPr>
          <w:sz w:val="44"/>
          <w:szCs w:val="44"/>
        </w:rPr>
      </w:pPr>
      <w:r w:rsidRPr="00DB7E28">
        <w:rPr>
          <w:sz w:val="44"/>
          <w:szCs w:val="44"/>
        </w:rPr>
        <w:t xml:space="preserve">s5274346 </w:t>
      </w:r>
      <w:proofErr w:type="spellStart"/>
      <w:r w:rsidRPr="00DB7E28">
        <w:rPr>
          <w:sz w:val="44"/>
          <w:szCs w:val="44"/>
        </w:rPr>
        <w:t>Mausham</w:t>
      </w:r>
      <w:proofErr w:type="spellEnd"/>
      <w:r w:rsidRPr="00DB7E28">
        <w:rPr>
          <w:sz w:val="44"/>
          <w:szCs w:val="44"/>
        </w:rPr>
        <w:t xml:space="preserve"> </w:t>
      </w:r>
      <w:proofErr w:type="spellStart"/>
      <w:r w:rsidRPr="00DB7E28">
        <w:rPr>
          <w:sz w:val="44"/>
          <w:szCs w:val="44"/>
        </w:rPr>
        <w:t>Kafle</w:t>
      </w:r>
      <w:proofErr w:type="spellEnd"/>
    </w:p>
    <w:p w14:paraId="1FEFCC15" w14:textId="77777777" w:rsidR="00870DE4" w:rsidRPr="00DB7E28" w:rsidRDefault="00870DE4" w:rsidP="00870DE4">
      <w:pPr>
        <w:rPr>
          <w:sz w:val="44"/>
          <w:szCs w:val="44"/>
        </w:rPr>
      </w:pPr>
      <w:r w:rsidRPr="00DB7E28">
        <w:rPr>
          <w:sz w:val="44"/>
          <w:szCs w:val="44"/>
        </w:rPr>
        <w:t>s5105194 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Pr="0052616F" w:rsidRDefault="002A3933" w:rsidP="0052616F">
      <w:pPr>
        <w:ind w:firstLine="720"/>
        <w:rPr>
          <w:lang w:val="en-US"/>
        </w:rPr>
      </w:pPr>
      <w:r w:rsidRPr="0052616F">
        <w:rPr>
          <w:lang w:val="en-US"/>
        </w:rPr>
        <w:lastRenderedPageBreak/>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1"/>
      <w:bookmarkStart w:id="4" w:name="_Toc46748293"/>
      <w:r>
        <w:lastRenderedPageBreak/>
        <w:t>Work Breakdown Structure</w:t>
      </w:r>
      <w:bookmarkEnd w:id="3"/>
    </w:p>
    <w:p w14:paraId="77D913B0" w14:textId="77777777" w:rsidR="0052616F" w:rsidRPr="006B43B3" w:rsidRDefault="0052616F" w:rsidP="002D3079">
      <w:pPr>
        <w:jc w:val="both"/>
        <w:rPr>
          <w:i/>
          <w:color w:val="FF0000"/>
        </w:rPr>
      </w:pP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64CBEB3D" w:rsidR="002D3079" w:rsidRDefault="002D3079" w:rsidP="002D3079">
      <w:pPr>
        <w:pStyle w:val="af0"/>
        <w:numPr>
          <w:ilvl w:val="0"/>
          <w:numId w:val="3"/>
        </w:numPr>
        <w:rPr>
          <w:lang w:eastAsia="ko-KR"/>
        </w:rPr>
      </w:pPr>
      <w:r>
        <w:rPr>
          <w:rFonts w:hint="eastAsia"/>
          <w:lang w:eastAsia="ko-KR"/>
        </w:rPr>
        <w:t>D</w:t>
      </w:r>
      <w:r>
        <w:rPr>
          <w:lang w:eastAsia="ko-KR"/>
        </w:rPr>
        <w:t>esign</w:t>
      </w:r>
    </w:p>
    <w:p w14:paraId="7E0C76EC" w14:textId="4FC64384" w:rsidR="002E6211" w:rsidRDefault="002E6211" w:rsidP="002E6211">
      <w:pPr>
        <w:pStyle w:val="af0"/>
        <w:numPr>
          <w:ilvl w:val="1"/>
          <w:numId w:val="3"/>
        </w:numPr>
        <w:rPr>
          <w:lang w:eastAsia="ko-KR"/>
        </w:rPr>
      </w:pPr>
      <w:r>
        <w:rPr>
          <w:rFonts w:hint="eastAsia"/>
          <w:lang w:eastAsia="ko-KR"/>
        </w:rPr>
        <w:t>S</w:t>
      </w:r>
      <w:r>
        <w:rPr>
          <w:lang w:eastAsia="ko-KR"/>
        </w:rPr>
        <w:t>oftware D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33313CC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02F564F4" w14:textId="177C6EFA" w:rsidR="002E6211" w:rsidRDefault="002E6211" w:rsidP="002D3079">
      <w:pPr>
        <w:pStyle w:val="af0"/>
        <w:numPr>
          <w:ilvl w:val="2"/>
          <w:numId w:val="3"/>
        </w:numPr>
        <w:rPr>
          <w:lang w:eastAsia="ko-KR"/>
        </w:rPr>
      </w:pPr>
      <w:r>
        <w:rPr>
          <w:rFonts w:hint="eastAsia"/>
          <w:lang w:eastAsia="ko-KR"/>
        </w:rPr>
        <w:t>D</w:t>
      </w:r>
      <w:r>
        <w:rPr>
          <w:lang w:eastAsia="ko-KR"/>
        </w:rPr>
        <w:t>etailed Design</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108279E1" w14:textId="77777777" w:rsidR="002D3079" w:rsidRDefault="002D3079" w:rsidP="002D3079">
      <w:pPr>
        <w:pStyle w:val="af0"/>
        <w:numPr>
          <w:ilvl w:val="0"/>
          <w:numId w:val="3"/>
        </w:numPr>
        <w:rPr>
          <w:lang w:eastAsia="ko-KR"/>
        </w:rPr>
      </w:pPr>
      <w:r>
        <w:rPr>
          <w:lang w:eastAsia="ko-KR"/>
        </w:rPr>
        <w:t>Executive Summary</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2346148B" w14:textId="77777777" w:rsidR="00BA329A" w:rsidRDefault="00BA329A" w:rsidP="00BA329A">
      <w:pPr>
        <w:pStyle w:val="af0"/>
        <w:numPr>
          <w:ilvl w:val="0"/>
          <w:numId w:val="8"/>
        </w:numPr>
        <w:rPr>
          <w:lang w:eastAsia="ko-KR"/>
        </w:rPr>
      </w:pPr>
      <w:r>
        <w:rPr>
          <w:lang w:eastAsia="ko-KR"/>
        </w:rPr>
        <w:t>Concept</w:t>
      </w:r>
    </w:p>
    <w:p w14:paraId="528EDE41" w14:textId="77777777" w:rsidR="00BA329A" w:rsidRDefault="00BA329A" w:rsidP="00BA329A">
      <w:pPr>
        <w:pStyle w:val="af0"/>
        <w:numPr>
          <w:ilvl w:val="1"/>
          <w:numId w:val="8"/>
        </w:numPr>
        <w:rPr>
          <w:lang w:eastAsia="ko-KR"/>
        </w:rPr>
      </w:pPr>
      <w:r>
        <w:rPr>
          <w:rFonts w:hint="eastAsia"/>
          <w:lang w:eastAsia="ko-KR"/>
        </w:rPr>
        <w:t>D</w:t>
      </w:r>
      <w:r>
        <w:rPr>
          <w:lang w:eastAsia="ko-KR"/>
        </w:rPr>
        <w:t>evelop project plan</w:t>
      </w:r>
    </w:p>
    <w:p w14:paraId="4DF14193" w14:textId="77777777" w:rsidR="00BA329A" w:rsidRDefault="00BA329A" w:rsidP="00BA329A">
      <w:pPr>
        <w:pStyle w:val="af0"/>
        <w:numPr>
          <w:ilvl w:val="0"/>
          <w:numId w:val="9"/>
        </w:numPr>
        <w:rPr>
          <w:lang w:eastAsia="ko-KR"/>
        </w:rPr>
      </w:pPr>
      <w:r w:rsidRPr="792690A4">
        <w:rPr>
          <w:lang w:eastAsia="ko-KR"/>
        </w:rPr>
        <w:t xml:space="preserve">Develop project plan including Introduction of the project, Work Breakdown Structure (WBS), Activity definition, Activity estimation for the time, and Gantt Chart. </w:t>
      </w:r>
    </w:p>
    <w:p w14:paraId="3B6D75B3" w14:textId="77777777" w:rsidR="00BA329A" w:rsidRDefault="00BA329A" w:rsidP="00BA329A">
      <w:pPr>
        <w:pStyle w:val="af0"/>
        <w:numPr>
          <w:ilvl w:val="0"/>
          <w:numId w:val="9"/>
        </w:numPr>
        <w:rPr>
          <w:lang w:eastAsia="ko-KR"/>
        </w:rPr>
      </w:pPr>
      <w:r w:rsidRPr="792690A4">
        <w:rPr>
          <w:lang w:eastAsia="ko-KR"/>
        </w:rPr>
        <w:t xml:space="preserve">Estimated time </w:t>
      </w:r>
      <w:r>
        <w:rPr>
          <w:lang w:eastAsia="ko-KR"/>
        </w:rPr>
        <w:t>required</w:t>
      </w:r>
      <w:r w:rsidRPr="792690A4">
        <w:rPr>
          <w:lang w:eastAsia="ko-KR"/>
        </w:rPr>
        <w:t xml:space="preserve"> is </w:t>
      </w:r>
      <w:r>
        <w:rPr>
          <w:lang w:eastAsia="ko-KR"/>
        </w:rPr>
        <w:t xml:space="preserve">4 days. </w:t>
      </w:r>
    </w:p>
    <w:p w14:paraId="714930F0" w14:textId="77777777" w:rsidR="00BA329A" w:rsidRDefault="00BA329A" w:rsidP="00BA329A">
      <w:pPr>
        <w:pStyle w:val="af0"/>
        <w:numPr>
          <w:ilvl w:val="1"/>
          <w:numId w:val="8"/>
        </w:numPr>
        <w:rPr>
          <w:lang w:eastAsia="ko-KR"/>
        </w:rPr>
      </w:pPr>
      <w:r>
        <w:rPr>
          <w:lang w:eastAsia="ko-KR"/>
        </w:rPr>
        <w:t>Define requirements</w:t>
      </w:r>
    </w:p>
    <w:p w14:paraId="1FE74A05" w14:textId="77777777" w:rsidR="00BA329A" w:rsidRDefault="00BA329A" w:rsidP="00BA329A">
      <w:pPr>
        <w:pStyle w:val="af0"/>
        <w:numPr>
          <w:ilvl w:val="2"/>
          <w:numId w:val="8"/>
        </w:numPr>
        <w:rPr>
          <w:lang w:eastAsia="ko-KR"/>
        </w:rPr>
      </w:pPr>
      <w:r>
        <w:rPr>
          <w:lang w:eastAsia="ko-KR"/>
        </w:rPr>
        <w:t>User requirements</w:t>
      </w:r>
    </w:p>
    <w:p w14:paraId="070F6BC6" w14:textId="77777777" w:rsidR="00BA329A" w:rsidRDefault="00BA329A" w:rsidP="00BA329A">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75A6491E" w14:textId="77777777" w:rsidR="00BA329A" w:rsidRPr="00850D5B" w:rsidRDefault="00BA329A" w:rsidP="00BA329A">
      <w:pPr>
        <w:pStyle w:val="af0"/>
        <w:ind w:left="1840"/>
        <w:rPr>
          <w:lang w:eastAsia="ko-KR"/>
        </w:rPr>
      </w:pPr>
      <w:r>
        <w:rPr>
          <w:rFonts w:hint="eastAsia"/>
          <w:lang w:eastAsia="ko-KR"/>
        </w:rPr>
        <w:t>-</w:t>
      </w:r>
      <w:r>
        <w:rPr>
          <w:lang w:eastAsia="ko-KR"/>
        </w:rPr>
        <w:t xml:space="preserve"> Estimated time required is 3 days.</w:t>
      </w:r>
    </w:p>
    <w:p w14:paraId="074FFAF7" w14:textId="77777777" w:rsidR="00BA329A" w:rsidRDefault="00BA329A" w:rsidP="00BA329A">
      <w:pPr>
        <w:pStyle w:val="af0"/>
        <w:numPr>
          <w:ilvl w:val="2"/>
          <w:numId w:val="8"/>
        </w:numPr>
        <w:rPr>
          <w:lang w:eastAsia="ko-KR"/>
        </w:rPr>
      </w:pPr>
      <w:r>
        <w:rPr>
          <w:lang w:eastAsia="ko-KR"/>
        </w:rPr>
        <w:t>Software requirements</w:t>
      </w:r>
    </w:p>
    <w:p w14:paraId="225B7AF9" w14:textId="77777777" w:rsidR="00BA329A" w:rsidRDefault="00BA329A" w:rsidP="00BA329A">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2A896080" w14:textId="77777777" w:rsidR="00BA329A" w:rsidRPr="0030772F" w:rsidRDefault="00BA329A" w:rsidP="00BA329A">
      <w:pPr>
        <w:pStyle w:val="af0"/>
        <w:ind w:left="1840"/>
        <w:rPr>
          <w:lang w:eastAsia="ko-KR"/>
        </w:rPr>
      </w:pPr>
      <w:r>
        <w:rPr>
          <w:rFonts w:hint="eastAsia"/>
          <w:lang w:eastAsia="ko-KR"/>
        </w:rPr>
        <w:t>-</w:t>
      </w:r>
      <w:r w:rsidRPr="0030772F">
        <w:rPr>
          <w:lang w:eastAsia="ko-KR"/>
        </w:rPr>
        <w:t xml:space="preserve"> </w:t>
      </w:r>
      <w:r w:rsidRPr="004F08E2">
        <w:rPr>
          <w:lang w:eastAsia="ko-KR"/>
        </w:rPr>
        <w:t>Estimated</w:t>
      </w:r>
      <w:r>
        <w:rPr>
          <w:lang w:eastAsia="ko-KR"/>
        </w:rPr>
        <w:t xml:space="preserve"> time required is 5 days. </w:t>
      </w:r>
    </w:p>
    <w:p w14:paraId="7347D142" w14:textId="77777777" w:rsidR="00BA329A" w:rsidRDefault="00BA329A" w:rsidP="00BA329A">
      <w:pPr>
        <w:pStyle w:val="af0"/>
        <w:numPr>
          <w:ilvl w:val="2"/>
          <w:numId w:val="8"/>
        </w:numPr>
        <w:rPr>
          <w:lang w:eastAsia="ko-KR"/>
        </w:rPr>
      </w:pPr>
      <w:r>
        <w:rPr>
          <w:lang w:eastAsia="ko-KR"/>
        </w:rPr>
        <w:t>Use Case &amp; Use Case Diagram</w:t>
      </w:r>
    </w:p>
    <w:p w14:paraId="2533CB1D" w14:textId="77777777" w:rsidR="00BA329A" w:rsidRDefault="00BA329A" w:rsidP="00BA329A">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4F03CE02" w14:textId="77777777" w:rsidR="00BA329A" w:rsidRDefault="00BA329A" w:rsidP="00BA329A">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6002FE96" w14:textId="77777777" w:rsidR="00BA329A" w:rsidRDefault="00BA329A" w:rsidP="00BA329A">
      <w:pPr>
        <w:pStyle w:val="af0"/>
        <w:ind w:left="1840"/>
        <w:rPr>
          <w:lang w:eastAsia="ko-KR"/>
        </w:rPr>
      </w:pPr>
      <w:r>
        <w:rPr>
          <w:rFonts w:hint="eastAsia"/>
          <w:lang w:eastAsia="ko-KR"/>
        </w:rPr>
        <w:t>-</w:t>
      </w:r>
      <w:r>
        <w:rPr>
          <w:lang w:eastAsia="ko-KR"/>
        </w:rPr>
        <w:t xml:space="preserve"> Estimated time required is 2 days. </w:t>
      </w:r>
    </w:p>
    <w:p w14:paraId="6DEDB4DA" w14:textId="0A23DA19" w:rsidR="00BA329A" w:rsidRDefault="00BA329A" w:rsidP="00BA329A">
      <w:pPr>
        <w:pStyle w:val="af0"/>
        <w:numPr>
          <w:ilvl w:val="0"/>
          <w:numId w:val="8"/>
        </w:numPr>
        <w:rPr>
          <w:lang w:eastAsia="ko-KR"/>
        </w:rPr>
      </w:pPr>
      <w:r>
        <w:rPr>
          <w:rFonts w:hint="eastAsia"/>
          <w:lang w:eastAsia="ko-KR"/>
        </w:rPr>
        <w:t>D</w:t>
      </w:r>
      <w:r>
        <w:rPr>
          <w:lang w:eastAsia="ko-KR"/>
        </w:rPr>
        <w:t>esign</w:t>
      </w:r>
    </w:p>
    <w:p w14:paraId="1C72B844" w14:textId="7C73139E" w:rsidR="00BA329A" w:rsidRDefault="00BA329A" w:rsidP="00BA329A">
      <w:pPr>
        <w:pStyle w:val="af0"/>
        <w:numPr>
          <w:ilvl w:val="1"/>
          <w:numId w:val="8"/>
        </w:numPr>
        <w:rPr>
          <w:lang w:eastAsia="ko-KR"/>
        </w:rPr>
      </w:pPr>
      <w:r>
        <w:rPr>
          <w:rFonts w:hint="eastAsia"/>
          <w:lang w:eastAsia="ko-KR"/>
        </w:rPr>
        <w:t>S</w:t>
      </w:r>
      <w:r>
        <w:rPr>
          <w:lang w:eastAsia="ko-KR"/>
        </w:rPr>
        <w:t>oftware Design</w:t>
      </w:r>
    </w:p>
    <w:p w14:paraId="65C481B8" w14:textId="0E2406D7" w:rsidR="00BA329A" w:rsidRDefault="00BA329A" w:rsidP="00BA329A">
      <w:pPr>
        <w:pStyle w:val="af0"/>
        <w:ind w:left="1120"/>
        <w:rPr>
          <w:lang w:eastAsia="ko-KR"/>
        </w:rPr>
      </w:pPr>
      <w:r>
        <w:rPr>
          <w:rFonts w:hint="eastAsia"/>
          <w:lang w:eastAsia="ko-KR"/>
        </w:rPr>
        <w:t>-</w:t>
      </w:r>
      <w:r w:rsidRPr="00BA329A">
        <w:t xml:space="preserve"> </w:t>
      </w:r>
      <w:r>
        <w:t xml:space="preserve"> </w:t>
      </w:r>
      <w:r w:rsidRPr="00BA329A">
        <w:rPr>
          <w:lang w:eastAsia="ko-KR"/>
        </w:rPr>
        <w:t>A block diagram/flowchart of how software might work</w:t>
      </w:r>
    </w:p>
    <w:p w14:paraId="17270DE5" w14:textId="66D58D14" w:rsidR="00EC162C" w:rsidRPr="00BA329A" w:rsidRDefault="00EC162C" w:rsidP="00BA329A">
      <w:pPr>
        <w:pStyle w:val="af0"/>
        <w:ind w:left="1120"/>
        <w:rPr>
          <w:lang w:eastAsia="ko-KR"/>
        </w:rPr>
      </w:pPr>
      <w:r>
        <w:rPr>
          <w:rFonts w:hint="eastAsia"/>
          <w:lang w:eastAsia="ko-KR"/>
        </w:rPr>
        <w:t>-</w:t>
      </w:r>
      <w:r>
        <w:rPr>
          <w:lang w:eastAsia="ko-KR"/>
        </w:rPr>
        <w:t xml:space="preserve"> Estimated time required is 2 days</w:t>
      </w:r>
    </w:p>
    <w:p w14:paraId="07870B03" w14:textId="114E767A" w:rsidR="00BA329A" w:rsidRDefault="00BA329A" w:rsidP="00BA329A">
      <w:pPr>
        <w:pStyle w:val="af0"/>
        <w:numPr>
          <w:ilvl w:val="1"/>
          <w:numId w:val="8"/>
        </w:numPr>
        <w:rPr>
          <w:lang w:eastAsia="ko-KR"/>
        </w:rPr>
      </w:pPr>
      <w:r>
        <w:rPr>
          <w:rFonts w:hint="eastAsia"/>
          <w:lang w:eastAsia="ko-KR"/>
        </w:rPr>
        <w:t>D</w:t>
      </w:r>
      <w:r>
        <w:rPr>
          <w:lang w:eastAsia="ko-KR"/>
        </w:rPr>
        <w:t>efine software components</w:t>
      </w:r>
    </w:p>
    <w:p w14:paraId="5C1CE7E8" w14:textId="77777777" w:rsidR="00BA329A" w:rsidRDefault="00BA329A" w:rsidP="00BA329A">
      <w:pPr>
        <w:pStyle w:val="af0"/>
        <w:numPr>
          <w:ilvl w:val="2"/>
          <w:numId w:val="8"/>
        </w:numPr>
        <w:rPr>
          <w:lang w:eastAsia="ko-KR"/>
        </w:rPr>
      </w:pPr>
      <w:r>
        <w:rPr>
          <w:lang w:eastAsia="ko-KR"/>
        </w:rPr>
        <w:t>Functions</w:t>
      </w:r>
    </w:p>
    <w:p w14:paraId="5BF98F0A" w14:textId="77777777" w:rsidR="00BA329A" w:rsidRDefault="00BA329A" w:rsidP="00BA329A">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0FF151B8" w14:textId="77777777" w:rsidR="00BA329A" w:rsidRDefault="00BA329A" w:rsidP="00BA329A">
      <w:pPr>
        <w:pStyle w:val="af0"/>
        <w:numPr>
          <w:ilvl w:val="2"/>
          <w:numId w:val="10"/>
        </w:numPr>
        <w:rPr>
          <w:lang w:eastAsia="ko-KR"/>
        </w:rPr>
      </w:pPr>
      <w:r w:rsidRPr="00183353">
        <w:rPr>
          <w:lang w:eastAsia="ko-KR"/>
        </w:rPr>
        <w:t>what function does</w:t>
      </w:r>
    </w:p>
    <w:p w14:paraId="37D8C694" w14:textId="77777777" w:rsidR="00BA329A" w:rsidRDefault="00BA329A" w:rsidP="00BA329A">
      <w:pPr>
        <w:pStyle w:val="af0"/>
        <w:numPr>
          <w:ilvl w:val="2"/>
          <w:numId w:val="10"/>
        </w:numPr>
        <w:rPr>
          <w:lang w:eastAsia="ko-KR"/>
        </w:rPr>
      </w:pPr>
      <w:r w:rsidRPr="00183353">
        <w:rPr>
          <w:lang w:eastAsia="ko-KR"/>
        </w:rPr>
        <w:t>input parameters, data types used, what these are used for</w:t>
      </w:r>
    </w:p>
    <w:p w14:paraId="1246E13A" w14:textId="77777777" w:rsidR="00BA329A" w:rsidRDefault="00BA329A" w:rsidP="00BA329A">
      <w:pPr>
        <w:pStyle w:val="af0"/>
        <w:numPr>
          <w:ilvl w:val="2"/>
          <w:numId w:val="10"/>
        </w:numPr>
        <w:rPr>
          <w:lang w:eastAsia="ko-KR"/>
        </w:rPr>
      </w:pPr>
      <w:r w:rsidRPr="00183353">
        <w:rPr>
          <w:lang w:eastAsia="ko-KR"/>
        </w:rPr>
        <w:t>side effects caused by the function</w:t>
      </w:r>
    </w:p>
    <w:p w14:paraId="443B3028" w14:textId="77777777" w:rsidR="00BA329A" w:rsidRDefault="00BA329A" w:rsidP="00BA329A">
      <w:pPr>
        <w:pStyle w:val="af0"/>
        <w:numPr>
          <w:ilvl w:val="2"/>
          <w:numId w:val="10"/>
        </w:numPr>
        <w:rPr>
          <w:lang w:eastAsia="ko-KR"/>
        </w:rPr>
      </w:pPr>
      <w:r w:rsidRPr="00183353">
        <w:rPr>
          <w:lang w:eastAsia="ko-KR"/>
        </w:rPr>
        <w:t>function's return value</w:t>
      </w:r>
    </w:p>
    <w:p w14:paraId="2DB35050" w14:textId="77777777" w:rsidR="00BA329A" w:rsidRDefault="00BA329A" w:rsidP="00BA329A">
      <w:pPr>
        <w:ind w:left="184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052ACA4A" w14:textId="073063F3" w:rsidR="002E6211" w:rsidRDefault="00BA329A" w:rsidP="002E6211">
      <w:pPr>
        <w:pStyle w:val="af0"/>
        <w:numPr>
          <w:ilvl w:val="2"/>
          <w:numId w:val="8"/>
        </w:numPr>
        <w:rPr>
          <w:lang w:eastAsia="ko-KR"/>
        </w:rPr>
      </w:pPr>
      <w:r>
        <w:rPr>
          <w:rFonts w:hint="eastAsia"/>
          <w:lang w:eastAsia="ko-KR"/>
        </w:rPr>
        <w:t>D</w:t>
      </w:r>
      <w:r>
        <w:rPr>
          <w:lang w:eastAsia="ko-KR"/>
        </w:rPr>
        <w:t>ata structures</w:t>
      </w:r>
    </w:p>
    <w:p w14:paraId="170F5AE0" w14:textId="77777777" w:rsidR="00BA329A" w:rsidRDefault="00BA329A" w:rsidP="00BA329A">
      <w:pPr>
        <w:pStyle w:val="af0"/>
        <w:ind w:left="1840"/>
        <w:rPr>
          <w:lang w:eastAsia="ko-KR"/>
        </w:rPr>
      </w:pPr>
      <w:r>
        <w:rPr>
          <w:rFonts w:hint="eastAsia"/>
          <w:lang w:eastAsia="ko-KR"/>
        </w:rPr>
        <w:t>-</w:t>
      </w:r>
      <w:r w:rsidRPr="007A2EDC">
        <w:t xml:space="preserve"> </w:t>
      </w:r>
      <w:r w:rsidRPr="007A2EDC">
        <w:rPr>
          <w:lang w:eastAsia="ko-KR"/>
        </w:rPr>
        <w:t>List all data structures in the software (</w:t>
      </w:r>
      <w:proofErr w:type="gramStart"/>
      <w:r w:rsidRPr="007A2EDC">
        <w:rPr>
          <w:lang w:eastAsia="ko-KR"/>
        </w:rPr>
        <w:t>e</w:t>
      </w:r>
      <w:r>
        <w:rPr>
          <w:lang w:eastAsia="ko-KR"/>
        </w:rPr>
        <w:t>.</w:t>
      </w:r>
      <w:r w:rsidRPr="007A2EDC">
        <w:rPr>
          <w:lang w:eastAsia="ko-KR"/>
        </w:rPr>
        <w:t>g</w:t>
      </w:r>
      <w:r>
        <w:rPr>
          <w:lang w:eastAsia="ko-KR"/>
        </w:rPr>
        <w:t>.</w:t>
      </w:r>
      <w:proofErr w:type="gramEnd"/>
      <w:r w:rsidRPr="007A2EDC">
        <w:rPr>
          <w:lang w:eastAsia="ko-KR"/>
        </w:rPr>
        <w:t xml:space="preserve"> linked lists, trees, arrays etc) or eternal data sources. This includes detailed information as follows: </w:t>
      </w:r>
    </w:p>
    <w:p w14:paraId="431E12F3" w14:textId="77777777" w:rsidR="00BA329A" w:rsidRDefault="00BA329A" w:rsidP="00BA329A">
      <w:pPr>
        <w:pStyle w:val="af0"/>
        <w:numPr>
          <w:ilvl w:val="0"/>
          <w:numId w:val="11"/>
        </w:numPr>
        <w:rPr>
          <w:lang w:eastAsia="ko-KR"/>
        </w:rPr>
      </w:pPr>
      <w:r w:rsidRPr="007A2EDC">
        <w:rPr>
          <w:lang w:eastAsia="ko-KR"/>
        </w:rPr>
        <w:t>Type of structure</w:t>
      </w:r>
    </w:p>
    <w:p w14:paraId="73C9CA5E" w14:textId="77777777" w:rsidR="00BA329A" w:rsidRDefault="00BA329A" w:rsidP="00BA329A">
      <w:pPr>
        <w:pStyle w:val="af0"/>
        <w:numPr>
          <w:ilvl w:val="0"/>
          <w:numId w:val="11"/>
        </w:numPr>
        <w:rPr>
          <w:lang w:eastAsia="ko-KR"/>
        </w:rPr>
      </w:pPr>
      <w:r w:rsidRPr="007A2EDC">
        <w:rPr>
          <w:lang w:eastAsia="ko-KR"/>
        </w:rPr>
        <w:t>Description of where and how it is used</w:t>
      </w:r>
    </w:p>
    <w:p w14:paraId="1F656D0A" w14:textId="77777777" w:rsidR="00BA329A" w:rsidRDefault="00BA329A" w:rsidP="00BA329A">
      <w:pPr>
        <w:pStyle w:val="af0"/>
        <w:numPr>
          <w:ilvl w:val="0"/>
          <w:numId w:val="11"/>
        </w:numPr>
        <w:rPr>
          <w:lang w:eastAsia="ko-KR"/>
        </w:rPr>
      </w:pPr>
      <w:r w:rsidRPr="007A2EDC">
        <w:rPr>
          <w:lang w:eastAsia="ko-KR"/>
        </w:rPr>
        <w:t>List of data members</w:t>
      </w:r>
    </w:p>
    <w:p w14:paraId="1114D9E6" w14:textId="77777777" w:rsidR="00BA329A" w:rsidRDefault="00BA329A" w:rsidP="00BA329A">
      <w:pPr>
        <w:pStyle w:val="af0"/>
        <w:numPr>
          <w:ilvl w:val="0"/>
          <w:numId w:val="11"/>
        </w:numPr>
        <w:rPr>
          <w:lang w:eastAsia="ko-KR"/>
        </w:rPr>
      </w:pPr>
      <w:r w:rsidRPr="007A2EDC">
        <w:rPr>
          <w:lang w:eastAsia="ko-KR"/>
        </w:rPr>
        <w:t>and what each one is for do</w:t>
      </w:r>
    </w:p>
    <w:p w14:paraId="67F8080C" w14:textId="77777777" w:rsidR="00BA329A" w:rsidRDefault="00BA329A" w:rsidP="00BA329A">
      <w:pPr>
        <w:pStyle w:val="af0"/>
        <w:numPr>
          <w:ilvl w:val="0"/>
          <w:numId w:val="11"/>
        </w:numPr>
        <w:rPr>
          <w:lang w:eastAsia="ko-KR"/>
        </w:rPr>
      </w:pPr>
      <w:r w:rsidRPr="007A2EDC">
        <w:rPr>
          <w:lang w:eastAsia="ko-KR"/>
        </w:rPr>
        <w:t>List of functions that use it</w:t>
      </w:r>
    </w:p>
    <w:p w14:paraId="0CA8DFB3" w14:textId="18599267" w:rsidR="002E6211" w:rsidRDefault="00BA329A" w:rsidP="00EC162C">
      <w:pPr>
        <w:ind w:left="1440" w:firstLine="720"/>
        <w:rPr>
          <w:lang w:eastAsia="ko-KR"/>
        </w:rPr>
      </w:pPr>
      <w:r>
        <w:rPr>
          <w:rFonts w:hint="eastAsia"/>
          <w:lang w:eastAsia="ko-KR"/>
        </w:rPr>
        <w:t>-</w:t>
      </w:r>
      <w:r w:rsidRPr="0030772F">
        <w:rPr>
          <w:lang w:eastAsia="ko-KR"/>
        </w:rPr>
        <w:t xml:space="preserve"> </w:t>
      </w:r>
      <w:r>
        <w:rPr>
          <w:lang w:eastAsia="ko-KR"/>
        </w:rPr>
        <w:t>Estimat</w:t>
      </w:r>
      <w:r w:rsidRPr="004F08E2">
        <w:rPr>
          <w:lang w:eastAsia="ko-KR"/>
        </w:rPr>
        <w:t xml:space="preserve">ed time required is </w:t>
      </w:r>
      <w:r>
        <w:rPr>
          <w:lang w:eastAsia="ko-KR"/>
        </w:rPr>
        <w:t>6</w:t>
      </w:r>
      <w:r w:rsidRPr="004F08E2">
        <w:rPr>
          <w:lang w:eastAsia="ko-KR"/>
        </w:rPr>
        <w:t xml:space="preserve"> days.</w:t>
      </w:r>
    </w:p>
    <w:p w14:paraId="7F6A188B" w14:textId="082EB714" w:rsidR="002E6211" w:rsidRDefault="002E6211" w:rsidP="002E6211">
      <w:pPr>
        <w:pStyle w:val="af0"/>
        <w:numPr>
          <w:ilvl w:val="2"/>
          <w:numId w:val="8"/>
        </w:numPr>
        <w:rPr>
          <w:lang w:eastAsia="ko-KR"/>
        </w:rPr>
      </w:pPr>
      <w:r>
        <w:rPr>
          <w:rFonts w:hint="eastAsia"/>
          <w:lang w:eastAsia="ko-KR"/>
        </w:rPr>
        <w:lastRenderedPageBreak/>
        <w:t>D</w:t>
      </w:r>
      <w:r>
        <w:rPr>
          <w:lang w:eastAsia="ko-KR"/>
        </w:rPr>
        <w:t>etailed Design</w:t>
      </w:r>
    </w:p>
    <w:p w14:paraId="03322EA3" w14:textId="119BA744" w:rsidR="002E6211" w:rsidRDefault="002E6211" w:rsidP="002E6211">
      <w:pPr>
        <w:pStyle w:val="af0"/>
        <w:ind w:left="1840"/>
        <w:rPr>
          <w:lang w:eastAsia="ko-KR"/>
        </w:rPr>
      </w:pPr>
      <w:r>
        <w:rPr>
          <w:rFonts w:hint="eastAsia"/>
          <w:lang w:eastAsia="ko-KR"/>
        </w:rPr>
        <w:t>-</w:t>
      </w:r>
      <w:r w:rsidRPr="002E6211">
        <w:t xml:space="preserve"> </w:t>
      </w:r>
      <w:r w:rsidRPr="002E6211">
        <w:rPr>
          <w:lang w:eastAsia="ko-KR"/>
        </w:rPr>
        <w:t>Pseudocode for all non-standard / non-trivial algorithms that operate on data structures</w:t>
      </w:r>
    </w:p>
    <w:p w14:paraId="1B6C8538" w14:textId="3F52398F" w:rsidR="002E6211" w:rsidRDefault="002E6211" w:rsidP="002E6211">
      <w:pPr>
        <w:pStyle w:val="af0"/>
        <w:ind w:left="1840"/>
        <w:rPr>
          <w:lang w:eastAsia="ko-KR"/>
        </w:rPr>
      </w:pPr>
      <w:r>
        <w:rPr>
          <w:rFonts w:hint="eastAsia"/>
          <w:lang w:eastAsia="ko-KR"/>
        </w:rPr>
        <w:t>-</w:t>
      </w:r>
      <w:r>
        <w:rPr>
          <w:lang w:eastAsia="ko-KR"/>
        </w:rPr>
        <w:t>Estimated time required is</w:t>
      </w:r>
      <w:r w:rsidR="00EC162C">
        <w:rPr>
          <w:lang w:eastAsia="ko-KR"/>
        </w:rPr>
        <w:t xml:space="preserve"> 2 days</w:t>
      </w:r>
    </w:p>
    <w:p w14:paraId="5076E902" w14:textId="77777777" w:rsidR="00EC162C" w:rsidRDefault="00EC162C" w:rsidP="002E6211">
      <w:pPr>
        <w:pStyle w:val="af0"/>
        <w:ind w:left="1840"/>
        <w:rPr>
          <w:lang w:eastAsia="ko-KR"/>
        </w:rPr>
      </w:pPr>
    </w:p>
    <w:p w14:paraId="54F8BD75" w14:textId="77777777" w:rsidR="00BA329A" w:rsidRDefault="00BA329A" w:rsidP="00BA329A">
      <w:pPr>
        <w:pStyle w:val="af0"/>
        <w:numPr>
          <w:ilvl w:val="1"/>
          <w:numId w:val="8"/>
        </w:numPr>
        <w:rPr>
          <w:lang w:eastAsia="ko-KR"/>
        </w:rPr>
      </w:pPr>
      <w:r>
        <w:rPr>
          <w:lang w:eastAsia="ko-KR"/>
        </w:rPr>
        <w:t>User interface Design</w:t>
      </w:r>
    </w:p>
    <w:p w14:paraId="65890173" w14:textId="77777777" w:rsidR="00BA329A" w:rsidRDefault="00BA329A" w:rsidP="00BA329A">
      <w:pPr>
        <w:pStyle w:val="af0"/>
        <w:numPr>
          <w:ilvl w:val="2"/>
          <w:numId w:val="8"/>
        </w:numPr>
        <w:rPr>
          <w:lang w:eastAsia="ko-KR"/>
        </w:rPr>
      </w:pPr>
      <w:r>
        <w:rPr>
          <w:rFonts w:hint="eastAsia"/>
          <w:lang w:eastAsia="ko-KR"/>
        </w:rPr>
        <w:t>S</w:t>
      </w:r>
      <w:r>
        <w:rPr>
          <w:lang w:eastAsia="ko-KR"/>
        </w:rPr>
        <w:t>tructural Design</w:t>
      </w:r>
    </w:p>
    <w:p w14:paraId="540991B6" w14:textId="77777777" w:rsidR="00BA329A" w:rsidRDefault="00BA329A" w:rsidP="00BA329A">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0E27D367"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Estimat</w:t>
      </w:r>
      <w:r w:rsidRPr="005A427B">
        <w:rPr>
          <w:lang w:eastAsia="ko-KR"/>
        </w:rPr>
        <w:t xml:space="preserve">ed time required is </w:t>
      </w:r>
      <w:r>
        <w:rPr>
          <w:lang w:eastAsia="ko-KR"/>
        </w:rPr>
        <w:t>4</w:t>
      </w:r>
      <w:r w:rsidRPr="005A427B">
        <w:rPr>
          <w:lang w:eastAsia="ko-KR"/>
        </w:rPr>
        <w:t xml:space="preserve"> days.</w:t>
      </w:r>
    </w:p>
    <w:p w14:paraId="28E5D98E" w14:textId="77777777" w:rsidR="00BA329A" w:rsidRDefault="00BA329A" w:rsidP="00BA329A">
      <w:pPr>
        <w:pStyle w:val="af0"/>
        <w:numPr>
          <w:ilvl w:val="2"/>
          <w:numId w:val="8"/>
        </w:numPr>
        <w:rPr>
          <w:lang w:eastAsia="ko-KR"/>
        </w:rPr>
      </w:pPr>
      <w:r>
        <w:rPr>
          <w:rFonts w:hint="eastAsia"/>
          <w:lang w:eastAsia="ko-KR"/>
        </w:rPr>
        <w:t>V</w:t>
      </w:r>
      <w:r>
        <w:rPr>
          <w:lang w:eastAsia="ko-KR"/>
        </w:rPr>
        <w:t>isual Design</w:t>
      </w:r>
    </w:p>
    <w:p w14:paraId="14D7ECD6" w14:textId="77777777" w:rsidR="00BA329A" w:rsidRDefault="00BA329A" w:rsidP="00BA329A">
      <w:pPr>
        <w:pStyle w:val="af0"/>
        <w:ind w:left="1840"/>
        <w:rPr>
          <w:lang w:eastAsia="ko-KR"/>
        </w:rPr>
      </w:pPr>
      <w:r>
        <w:rPr>
          <w:rFonts w:hint="eastAsia"/>
          <w:lang w:eastAsia="ko-KR"/>
        </w:rPr>
        <w:t>-</w:t>
      </w:r>
      <w:r>
        <w:rPr>
          <w:lang w:eastAsia="ko-KR"/>
        </w:rPr>
        <w:t>Detail visual design based on structural design by sketch or wireframe or mock-up</w:t>
      </w:r>
    </w:p>
    <w:p w14:paraId="3AA595D3"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3</w:t>
      </w:r>
      <w:r w:rsidRPr="005A427B">
        <w:rPr>
          <w:lang w:eastAsia="ko-KR"/>
        </w:rPr>
        <w:t xml:space="preserve"> days.</w:t>
      </w:r>
    </w:p>
    <w:p w14:paraId="7D718F73" w14:textId="77777777" w:rsidR="00BA329A" w:rsidRDefault="00BA329A" w:rsidP="00BA329A">
      <w:pPr>
        <w:pStyle w:val="af0"/>
        <w:numPr>
          <w:ilvl w:val="0"/>
          <w:numId w:val="8"/>
        </w:numPr>
        <w:rPr>
          <w:lang w:eastAsia="ko-KR"/>
        </w:rPr>
      </w:pPr>
      <w:r>
        <w:rPr>
          <w:rFonts w:hint="eastAsia"/>
          <w:lang w:eastAsia="ko-KR"/>
        </w:rPr>
        <w:t>S</w:t>
      </w:r>
      <w:r>
        <w:rPr>
          <w:lang w:eastAsia="ko-KR"/>
        </w:rPr>
        <w:t>oftware Development</w:t>
      </w:r>
    </w:p>
    <w:p w14:paraId="089919C7" w14:textId="77777777" w:rsidR="00BA329A" w:rsidRDefault="00BA329A" w:rsidP="00BA329A">
      <w:pPr>
        <w:pStyle w:val="af0"/>
        <w:ind w:left="760"/>
        <w:rPr>
          <w:lang w:eastAsia="ko-KR"/>
        </w:rPr>
      </w:pPr>
      <w:r>
        <w:rPr>
          <w:rFonts w:hint="eastAsia"/>
          <w:lang w:eastAsia="ko-KR"/>
        </w:rPr>
        <w:t>-</w:t>
      </w:r>
      <w:r>
        <w:rPr>
          <w:lang w:eastAsia="ko-KR"/>
        </w:rPr>
        <w:t>Develop software based on defined requirements, software components and design</w:t>
      </w:r>
    </w:p>
    <w:p w14:paraId="747EA974" w14:textId="77777777" w:rsidR="00BA329A"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4 weeks.</w:t>
      </w:r>
    </w:p>
    <w:p w14:paraId="3A37AFE4" w14:textId="77777777" w:rsidR="00BA329A" w:rsidRDefault="00BA329A" w:rsidP="00BA329A">
      <w:pPr>
        <w:pStyle w:val="af0"/>
        <w:numPr>
          <w:ilvl w:val="0"/>
          <w:numId w:val="8"/>
        </w:numPr>
        <w:rPr>
          <w:lang w:eastAsia="ko-KR"/>
        </w:rPr>
      </w:pPr>
      <w:r>
        <w:rPr>
          <w:rFonts w:hint="eastAsia"/>
          <w:lang w:eastAsia="ko-KR"/>
        </w:rPr>
        <w:t>T</w:t>
      </w:r>
      <w:r>
        <w:rPr>
          <w:lang w:eastAsia="ko-KR"/>
        </w:rPr>
        <w:t>est</w:t>
      </w:r>
    </w:p>
    <w:p w14:paraId="05639546" w14:textId="77777777" w:rsidR="00BA329A" w:rsidRDefault="00BA329A" w:rsidP="00BA329A">
      <w:pPr>
        <w:pStyle w:val="af0"/>
        <w:numPr>
          <w:ilvl w:val="1"/>
          <w:numId w:val="8"/>
        </w:numPr>
        <w:rPr>
          <w:lang w:eastAsia="ko-KR"/>
        </w:rPr>
      </w:pPr>
      <w:r>
        <w:rPr>
          <w:rFonts w:hint="eastAsia"/>
          <w:lang w:eastAsia="ko-KR"/>
        </w:rPr>
        <w:t>U</w:t>
      </w:r>
      <w:r>
        <w:rPr>
          <w:lang w:eastAsia="ko-KR"/>
        </w:rPr>
        <w:t>nit test</w:t>
      </w:r>
    </w:p>
    <w:p w14:paraId="586250EE" w14:textId="77777777" w:rsidR="00BA329A" w:rsidRDefault="00BA329A" w:rsidP="00BA329A">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4EC7A4A2"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7 days. </w:t>
      </w:r>
    </w:p>
    <w:p w14:paraId="5C03C373" w14:textId="77777777" w:rsidR="00BA329A" w:rsidRDefault="00BA329A" w:rsidP="00BA329A">
      <w:pPr>
        <w:pStyle w:val="af0"/>
        <w:numPr>
          <w:ilvl w:val="1"/>
          <w:numId w:val="8"/>
        </w:numPr>
        <w:rPr>
          <w:lang w:eastAsia="ko-KR"/>
        </w:rPr>
      </w:pPr>
      <w:r>
        <w:rPr>
          <w:lang w:eastAsia="ko-KR"/>
        </w:rPr>
        <w:t>Coverage Report</w:t>
      </w:r>
    </w:p>
    <w:p w14:paraId="176E0280" w14:textId="77777777" w:rsidR="00BA329A" w:rsidRDefault="00BA329A" w:rsidP="00BA329A">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7262954E"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4B06C300" w14:textId="77777777" w:rsidR="00BA329A" w:rsidRDefault="00BA329A" w:rsidP="00BA329A">
      <w:pPr>
        <w:pStyle w:val="af0"/>
        <w:numPr>
          <w:ilvl w:val="1"/>
          <w:numId w:val="8"/>
        </w:numPr>
        <w:rPr>
          <w:lang w:eastAsia="ko-KR"/>
        </w:rPr>
      </w:pPr>
      <w:r>
        <w:rPr>
          <w:rFonts w:hint="eastAsia"/>
          <w:lang w:eastAsia="ko-KR"/>
        </w:rPr>
        <w:t>R</w:t>
      </w:r>
      <w:r>
        <w:rPr>
          <w:lang w:eastAsia="ko-KR"/>
        </w:rPr>
        <w:t>equirement Acceptance Testing</w:t>
      </w:r>
    </w:p>
    <w:p w14:paraId="5D73C5F8" w14:textId="77777777" w:rsidR="00BA329A" w:rsidRDefault="00BA329A" w:rsidP="00BA329A">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3D7E954F"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3C32C5DA" w14:textId="77777777" w:rsidR="00BA329A" w:rsidRDefault="00BA329A" w:rsidP="00BA329A">
      <w:pPr>
        <w:pStyle w:val="af0"/>
        <w:numPr>
          <w:ilvl w:val="0"/>
          <w:numId w:val="8"/>
        </w:numPr>
        <w:rPr>
          <w:lang w:eastAsia="ko-KR"/>
        </w:rPr>
      </w:pPr>
      <w:r>
        <w:rPr>
          <w:lang w:eastAsia="ko-KR"/>
        </w:rPr>
        <w:t>Executive Summary</w:t>
      </w:r>
    </w:p>
    <w:p w14:paraId="02DD00FC" w14:textId="77777777" w:rsidR="00BA329A" w:rsidRDefault="00BA329A" w:rsidP="00BA329A">
      <w:pPr>
        <w:pStyle w:val="af0"/>
        <w:ind w:left="760"/>
        <w:rPr>
          <w:lang w:eastAsia="ko-KR"/>
        </w:rPr>
      </w:pPr>
      <w:r>
        <w:rPr>
          <w:rFonts w:hint="eastAsia"/>
          <w:lang w:eastAsia="ko-KR"/>
        </w:rPr>
        <w:t>-</w:t>
      </w:r>
      <w:r w:rsidRPr="00456CD1">
        <w:t xml:space="preserve"> </w:t>
      </w:r>
      <w:r w:rsidRPr="00456CD1">
        <w:rPr>
          <w:lang w:eastAsia="ko-KR"/>
        </w:rPr>
        <w:t>Analyse the data over a 12-month period and present the results from all required features for chosen dataset</w:t>
      </w:r>
    </w:p>
    <w:p w14:paraId="737B6D47" w14:textId="137C73BA" w:rsidR="00DF229E"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time required is 6 days. </w:t>
      </w:r>
    </w:p>
    <w:p w14:paraId="70D6DFE5" w14:textId="66A18AC0" w:rsidR="0044627A" w:rsidRDefault="0044627A" w:rsidP="0044627A">
      <w:pPr>
        <w:rPr>
          <w:lang w:eastAsia="ko-KR"/>
        </w:rPr>
      </w:pPr>
    </w:p>
    <w:p w14:paraId="5E54D1C6" w14:textId="56896A18" w:rsidR="0044627A" w:rsidRDefault="0044627A" w:rsidP="0044627A">
      <w:pPr>
        <w:rPr>
          <w:lang w:eastAsia="ko-KR"/>
        </w:rPr>
      </w:pPr>
      <w:r>
        <w:rPr>
          <w:lang w:eastAsia="ko-KR"/>
        </w:rPr>
        <w:t>**</w:t>
      </w:r>
      <w:r>
        <w:rPr>
          <w:rFonts w:hint="eastAsia"/>
          <w:lang w:eastAsia="ko-KR"/>
        </w:rPr>
        <w:t>*C</w:t>
      </w:r>
      <w:r>
        <w:rPr>
          <w:lang w:eastAsia="ko-KR"/>
        </w:rPr>
        <w:t>hanges between Software Design Document and Actual Implementation.</w:t>
      </w:r>
    </w:p>
    <w:p w14:paraId="3EB1DDF8" w14:textId="70B811DA" w:rsidR="0044627A" w:rsidRPr="0044627A" w:rsidRDefault="0044627A" w:rsidP="0044627A">
      <w:pPr>
        <w:rPr>
          <w:rFonts w:hint="eastAsia"/>
          <w:lang w:eastAsia="ko-KR"/>
        </w:rPr>
      </w:pPr>
      <w:r>
        <w:rPr>
          <w:rFonts w:hint="eastAsia"/>
          <w:lang w:eastAsia="ko-KR"/>
        </w:rPr>
        <w:t>T</w:t>
      </w:r>
      <w:r>
        <w:rPr>
          <w:lang w:eastAsia="ko-KR"/>
        </w:rPr>
        <w:t>here have been changes in graphical interface of implementation. It occurred due to lack of skills for team member in charge of implementation.</w:t>
      </w:r>
    </w:p>
    <w:p w14:paraId="4358C770" w14:textId="77777777" w:rsidR="00DF229E" w:rsidRDefault="00DF229E">
      <w:pPr>
        <w:rPr>
          <w:lang w:eastAsia="ko-KR"/>
        </w:rPr>
      </w:pPr>
      <w:r>
        <w:rPr>
          <w:lang w:eastAsia="ko-KR"/>
        </w:rPr>
        <w:br w:type="page"/>
      </w:r>
    </w:p>
    <w:p w14:paraId="5A804DA4" w14:textId="77777777" w:rsidR="00BA329A" w:rsidRDefault="00BA329A" w:rsidP="00BA329A">
      <w:pPr>
        <w:pStyle w:val="af0"/>
        <w:ind w:left="760"/>
        <w:rPr>
          <w:lang w:eastAsia="ko-KR"/>
        </w:rPr>
      </w:pPr>
    </w:p>
    <w:p w14:paraId="2095C3B7" w14:textId="57406C4E" w:rsidR="00926CFD" w:rsidRDefault="00926CFD" w:rsidP="00926CFD">
      <w:pPr>
        <w:pStyle w:val="1"/>
        <w:numPr>
          <w:ilvl w:val="0"/>
          <w:numId w:val="2"/>
        </w:numPr>
      </w:pPr>
      <w:r>
        <w:t>Gantt Chart</w:t>
      </w:r>
      <w:bookmarkEnd w:id="4"/>
    </w:p>
    <w:p w14:paraId="2C81FD67" w14:textId="77777777" w:rsidR="00926CFD" w:rsidRPr="00926CFD" w:rsidRDefault="00926CFD" w:rsidP="00926CFD">
      <w:pPr>
        <w:pStyle w:val="af0"/>
        <w:ind w:left="432"/>
      </w:pPr>
    </w:p>
    <w:p w14:paraId="331C0EC0" w14:textId="7824977E" w:rsidR="00926CFD" w:rsidRPr="00A23E0A" w:rsidRDefault="00870DE4" w:rsidP="00926CFD">
      <w:r>
        <w:rPr>
          <w:noProof/>
        </w:rPr>
        <w:drawing>
          <wp:inline distT="0" distB="0" distL="0" distR="0" wp14:anchorId="2ED4AFF1" wp14:editId="02451ACD">
            <wp:extent cx="5731510" cy="275018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5731510" cy="2750185"/>
                    </a:xfrm>
                    <a:prstGeom prst="rect">
                      <a:avLst/>
                    </a:prstGeom>
                  </pic:spPr>
                </pic:pic>
              </a:graphicData>
            </a:graphic>
          </wp:inline>
        </w:drawing>
      </w:r>
    </w:p>
    <w:sectPr w:rsidR="00926CFD" w:rsidRPr="00A23E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53D81" w14:textId="77777777" w:rsidR="004169DE" w:rsidRDefault="004169DE" w:rsidP="0052616F">
      <w:pPr>
        <w:spacing w:after="0" w:line="240" w:lineRule="auto"/>
      </w:pPr>
      <w:r>
        <w:separator/>
      </w:r>
    </w:p>
  </w:endnote>
  <w:endnote w:type="continuationSeparator" w:id="0">
    <w:p w14:paraId="696105CE" w14:textId="77777777" w:rsidR="004169DE" w:rsidRDefault="004169DE" w:rsidP="0052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334E9" w14:textId="77777777" w:rsidR="004169DE" w:rsidRDefault="004169DE" w:rsidP="0052616F">
      <w:pPr>
        <w:spacing w:after="0" w:line="240" w:lineRule="auto"/>
      </w:pPr>
      <w:r>
        <w:separator/>
      </w:r>
    </w:p>
  </w:footnote>
  <w:footnote w:type="continuationSeparator" w:id="0">
    <w:p w14:paraId="6970B426" w14:textId="77777777" w:rsidR="004169DE" w:rsidRDefault="004169DE" w:rsidP="0052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2F5474A8"/>
    <w:multiLevelType w:val="hybridMultilevel"/>
    <w:tmpl w:val="65C6BE9E"/>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8"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6"/>
  </w:num>
  <w:num w:numId="2" w16cid:durableId="999194062">
    <w:abstractNumId w:val="10"/>
  </w:num>
  <w:num w:numId="3" w16cid:durableId="1278567769">
    <w:abstractNumId w:val="0"/>
  </w:num>
  <w:num w:numId="4" w16cid:durableId="1141776436">
    <w:abstractNumId w:val="8"/>
  </w:num>
  <w:num w:numId="5" w16cid:durableId="1440368114">
    <w:abstractNumId w:val="2"/>
  </w:num>
  <w:num w:numId="6" w16cid:durableId="1060134555">
    <w:abstractNumId w:val="1"/>
  </w:num>
  <w:num w:numId="7" w16cid:durableId="1297376290">
    <w:abstractNumId w:val="11"/>
  </w:num>
  <w:num w:numId="8" w16cid:durableId="1898778550">
    <w:abstractNumId w:val="9"/>
  </w:num>
  <w:num w:numId="9" w16cid:durableId="1831827491">
    <w:abstractNumId w:val="5"/>
  </w:num>
  <w:num w:numId="10" w16cid:durableId="902645109">
    <w:abstractNumId w:val="7"/>
  </w:num>
  <w:num w:numId="11" w16cid:durableId="1686857336">
    <w:abstractNumId w:val="3"/>
  </w:num>
  <w:num w:numId="12" w16cid:durableId="2976130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D3079"/>
    <w:rsid w:val="002E1391"/>
    <w:rsid w:val="002E6211"/>
    <w:rsid w:val="003039C0"/>
    <w:rsid w:val="0030772F"/>
    <w:rsid w:val="0039436F"/>
    <w:rsid w:val="003B63F4"/>
    <w:rsid w:val="003D0B12"/>
    <w:rsid w:val="004169DE"/>
    <w:rsid w:val="0044627A"/>
    <w:rsid w:val="00473473"/>
    <w:rsid w:val="0052616F"/>
    <w:rsid w:val="00592DD2"/>
    <w:rsid w:val="006859CE"/>
    <w:rsid w:val="00694A34"/>
    <w:rsid w:val="006A31F1"/>
    <w:rsid w:val="006B1193"/>
    <w:rsid w:val="006B43B3"/>
    <w:rsid w:val="00715710"/>
    <w:rsid w:val="007C6A46"/>
    <w:rsid w:val="00870DE4"/>
    <w:rsid w:val="009146EF"/>
    <w:rsid w:val="00926CFD"/>
    <w:rsid w:val="009965F6"/>
    <w:rsid w:val="009A724D"/>
    <w:rsid w:val="009D3364"/>
    <w:rsid w:val="00A23E0A"/>
    <w:rsid w:val="00A749EF"/>
    <w:rsid w:val="00AE0928"/>
    <w:rsid w:val="00B1760C"/>
    <w:rsid w:val="00B8734C"/>
    <w:rsid w:val="00BA1592"/>
    <w:rsid w:val="00BA329A"/>
    <w:rsid w:val="00C16446"/>
    <w:rsid w:val="00D02546"/>
    <w:rsid w:val="00D24009"/>
    <w:rsid w:val="00DB3B80"/>
    <w:rsid w:val="00DF229E"/>
    <w:rsid w:val="00E37749"/>
    <w:rsid w:val="00EC162C"/>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A23E0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52616F"/>
    <w:pPr>
      <w:tabs>
        <w:tab w:val="center" w:pos="4513"/>
        <w:tab w:val="right" w:pos="9026"/>
      </w:tabs>
      <w:snapToGrid w:val="0"/>
    </w:pPr>
  </w:style>
  <w:style w:type="character" w:customStyle="1" w:styleId="Char3">
    <w:name w:val="머리글 Char"/>
    <w:basedOn w:val="a0"/>
    <w:link w:val="af3"/>
    <w:uiPriority w:val="99"/>
    <w:rsid w:val="0052616F"/>
  </w:style>
  <w:style w:type="paragraph" w:styleId="af4">
    <w:name w:val="footer"/>
    <w:basedOn w:val="a"/>
    <w:link w:val="Char4"/>
    <w:uiPriority w:val="99"/>
    <w:unhideWhenUsed/>
    <w:rsid w:val="0052616F"/>
    <w:pPr>
      <w:tabs>
        <w:tab w:val="center" w:pos="4513"/>
        <w:tab w:val="right" w:pos="9026"/>
      </w:tabs>
      <w:snapToGrid w:val="0"/>
    </w:pPr>
  </w:style>
  <w:style w:type="character" w:customStyle="1" w:styleId="Char4">
    <w:name w:val="바닥글 Char"/>
    <w:basedOn w:val="a0"/>
    <w:link w:val="af4"/>
    <w:uiPriority w:val="99"/>
    <w:rsid w:val="0052616F"/>
  </w:style>
  <w:style w:type="paragraph" w:styleId="af5">
    <w:name w:val="Date"/>
    <w:basedOn w:val="a"/>
    <w:next w:val="a"/>
    <w:link w:val="Char5"/>
    <w:uiPriority w:val="99"/>
    <w:semiHidden/>
    <w:unhideWhenUsed/>
    <w:rsid w:val="002E6211"/>
  </w:style>
  <w:style w:type="character" w:customStyle="1" w:styleId="Char5">
    <w:name w:val="날짜 Char"/>
    <w:basedOn w:val="a0"/>
    <w:link w:val="af5"/>
    <w:uiPriority w:val="99"/>
    <w:semiHidden/>
    <w:rsid w:val="002E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8</Pages>
  <Words>1027</Words>
  <Characters>5855</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30</cp:revision>
  <dcterms:created xsi:type="dcterms:W3CDTF">2017-07-21T00:22:00Z</dcterms:created>
  <dcterms:modified xsi:type="dcterms:W3CDTF">2022-10-05T07:34:00Z</dcterms:modified>
</cp:coreProperties>
</file>